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634792" w14:textId="07B60669" w:rsidR="0052043F" w:rsidRDefault="0052043F" w:rsidP="001C1817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</w:rPr>
      </w:pPr>
      <w:r w:rsidRPr="004F7F3E">
        <w:rPr>
          <w:sz w:val="40"/>
          <w:szCs w:val="40"/>
        </w:rPr>
        <w:t>Problem 3</w:t>
      </w:r>
      <w:r w:rsidR="004F7F3E">
        <w:rPr>
          <w:sz w:val="40"/>
          <w:szCs w:val="40"/>
        </w:rPr>
        <w:t xml:space="preserve"> -</w:t>
      </w:r>
      <w:r w:rsidRPr="004F7F3E">
        <w:rPr>
          <w:sz w:val="40"/>
          <w:szCs w:val="40"/>
        </w:rPr>
        <w:t xml:space="preserve"> </w:t>
      </w:r>
      <w:r w:rsidR="002978EB" w:rsidRPr="004F7F3E">
        <w:rPr>
          <w:sz w:val="40"/>
          <w:szCs w:val="40"/>
        </w:rPr>
        <w:t>The Pianist</w:t>
      </w:r>
    </w:p>
    <w:p w14:paraId="16295B80" w14:textId="536558E4" w:rsidR="004F7F3E" w:rsidRDefault="00BE04E6" w:rsidP="004F7F3E">
      <w:pPr>
        <w:spacing w:before="0" w:after="0" w:line="240" w:lineRule="auto"/>
        <w:jc w:val="center"/>
        <w:rPr>
          <w:lang w:val="bg-BG"/>
        </w:rPr>
      </w:pPr>
      <w:r>
        <w:t xml:space="preserve">The </w:t>
      </w:r>
      <w:proofErr w:type="spellStart"/>
      <w:r>
        <w:t>pr</w:t>
      </w:r>
      <w:proofErr w:type="spellEnd"/>
      <w:r w:rsidR="004F7F3E">
        <w:rPr>
          <w:lang w:val="bg-BG"/>
        </w:rPr>
        <w:t xml:space="preserve">oblem for </w:t>
      </w:r>
      <w:r w:rsidR="004F7F3E">
        <w:t>exam preparation</w:t>
      </w:r>
      <w:r w:rsidR="004F7F3E">
        <w:rPr>
          <w:lang w:val="bg-BG"/>
        </w:rPr>
        <w:t xml:space="preserve"> for the </w:t>
      </w:r>
      <w:r w:rsidR="006025CC">
        <w:fldChar w:fldCharType="begin"/>
      </w:r>
      <w:r w:rsidR="006025CC">
        <w:instrText xml:space="preserve"> HYPERLINK "https://softuni.bg/courses/programming-fundamentals-csharp-java-js-python" </w:instrText>
      </w:r>
      <w:r w:rsidR="006025CC">
        <w:fldChar w:fldCharType="separate"/>
      </w:r>
      <w:bookmarkStart w:id="0" w:name="_GoBack1"/>
      <w:r w:rsidR="004F7F3E">
        <w:rPr>
          <w:rStyle w:val="InternetLink"/>
        </w:rPr>
        <w:t xml:space="preserve">Programming </w:t>
      </w:r>
      <w:r w:rsidR="004F7F3E">
        <w:rPr>
          <w:rStyle w:val="InternetLink"/>
          <w:lang w:val="bg-BG"/>
        </w:rPr>
        <w:t>Fundamentals Course @SoftUni</w:t>
      </w:r>
      <w:r w:rsidR="006025CC">
        <w:rPr>
          <w:rStyle w:val="InternetLink"/>
          <w:lang w:val="bg-BG"/>
        </w:rPr>
        <w:fldChar w:fldCharType="end"/>
      </w:r>
      <w:r w:rsidR="004F7F3E">
        <w:rPr>
          <w:lang w:val="bg-BG"/>
        </w:rPr>
        <w:t>.</w:t>
      </w:r>
      <w:bookmarkEnd w:id="0"/>
    </w:p>
    <w:p w14:paraId="4BA7EAD5" w14:textId="059D964E" w:rsidR="004F7F3E" w:rsidRDefault="004F7F3E" w:rsidP="004F7F3E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r w:rsidR="006025CC">
        <w:fldChar w:fldCharType="begin"/>
      </w:r>
      <w:r w:rsidR="006025CC">
        <w:instrText xml:space="preserve"> HYPERLINK "https://judge.softuni.org/Contests/Practice/Index/2525" \l "2" </w:instrText>
      </w:r>
      <w:r w:rsidR="006025CC">
        <w:fldChar w:fldCharType="separate"/>
      </w:r>
      <w:r>
        <w:rPr>
          <w:rStyle w:val="InternetLink"/>
          <w:lang w:val="bg-BG"/>
        </w:rPr>
        <w:t>https://judge.softuni.org/Contests/Practice/Index/2525#2</w:t>
      </w:r>
      <w:r w:rsidR="006025CC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</w:p>
    <w:p w14:paraId="6D20960D" w14:textId="77777777" w:rsidR="004F7F3E" w:rsidRPr="004F7F3E" w:rsidRDefault="004F7F3E" w:rsidP="004F7F3E"/>
    <w:p w14:paraId="7AD59769" w14:textId="3BB9C406" w:rsidR="002978EB" w:rsidRPr="00B41408" w:rsidRDefault="002978EB" w:rsidP="0052043F">
      <w:pPr>
        <w:jc w:val="both"/>
        <w:rPr>
          <w:i/>
        </w:rPr>
      </w:pPr>
      <w:r>
        <w:rPr>
          <w:i/>
        </w:rPr>
        <w:t>You are a pianist</w:t>
      </w:r>
      <w:r w:rsidR="004F7F3E">
        <w:rPr>
          <w:i/>
        </w:rPr>
        <w:t>,</w:t>
      </w:r>
      <w:r>
        <w:rPr>
          <w:i/>
        </w:rPr>
        <w:t xml:space="preserve"> and you like to keep a list of your favorite piano pieces. Create a program </w:t>
      </w:r>
      <w:r w:rsidR="00B41408">
        <w:rPr>
          <w:i/>
        </w:rPr>
        <w:t>to help you organize it and add</w:t>
      </w:r>
      <w:r w:rsidR="001F75C9">
        <w:rPr>
          <w:i/>
        </w:rPr>
        <w:t xml:space="preserve">, change, </w:t>
      </w:r>
      <w:r w:rsidR="00B41408">
        <w:rPr>
          <w:i/>
        </w:rPr>
        <w:t>remove pieces from it!</w:t>
      </w:r>
    </w:p>
    <w:p w14:paraId="520E2262" w14:textId="23055CF3" w:rsidR="00C002EF" w:rsidRPr="004F7F3E" w:rsidRDefault="0052043F" w:rsidP="0052043F">
      <w:pPr>
        <w:rPr>
          <w:rStyle w:val="CodeChar"/>
          <w:lang w:val="bg-BG"/>
        </w:rPr>
      </w:pPr>
      <w:r w:rsidRPr="0052043F">
        <w:t>On the first line of the standard input</w:t>
      </w:r>
      <w:r w:rsidR="004F7F3E"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 w:rsidR="001C1817">
        <w:rPr>
          <w:b/>
        </w:rPr>
        <w:t>pieces</w:t>
      </w:r>
      <w:r w:rsidRPr="0052043F">
        <w:t xml:space="preserve"> you </w:t>
      </w:r>
      <w:r w:rsidR="001C1817"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 w:rsidR="004F7F3E">
        <w:t>,</w:t>
      </w:r>
      <w:r w:rsidRPr="0052043F">
        <w:t xml:space="preserve"> the </w:t>
      </w:r>
      <w:r w:rsidR="001C1817"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 w:rsidR="00AB7784">
        <w:rPr>
          <w:b/>
        </w:rPr>
        <w:t>composer</w:t>
      </w:r>
      <w:r w:rsidRPr="0052043F">
        <w:t xml:space="preserve"> and </w:t>
      </w:r>
      <w:r w:rsidR="00AB7784"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 w:rsidR="004F7F3E">
        <w:rPr>
          <w:rFonts w:ascii="Consolas" w:hAnsi="Consolas"/>
          <w:b/>
          <w:noProof/>
        </w:rPr>
        <w:t xml:space="preserve"> </w:t>
      </w:r>
      <w:r w:rsidR="004F7F3E">
        <w:rPr>
          <w:rStyle w:val="CodeChar"/>
        </w:rPr>
        <w:t>"</w:t>
      </w:r>
      <w:r w:rsidRPr="0052043F">
        <w:rPr>
          <w:rStyle w:val="CodeChar"/>
        </w:rPr>
        <w:t>{</w:t>
      </w:r>
      <w:r w:rsidR="00491B39">
        <w:rPr>
          <w:rStyle w:val="CodeChar"/>
        </w:rPr>
        <w:t>piece</w:t>
      </w:r>
      <w:r w:rsidRPr="0052043F">
        <w:rPr>
          <w:rStyle w:val="CodeChar"/>
        </w:rPr>
        <w:t>}|{</w:t>
      </w:r>
      <w:r w:rsidR="00491B39">
        <w:rPr>
          <w:rStyle w:val="CodeChar"/>
        </w:rPr>
        <w:t>composer</w:t>
      </w:r>
      <w:r w:rsidRPr="0052043F">
        <w:rPr>
          <w:rStyle w:val="CodeChar"/>
        </w:rPr>
        <w:t>}|{</w:t>
      </w:r>
      <w:r w:rsidR="00491B39">
        <w:rPr>
          <w:rStyle w:val="CodeChar"/>
        </w:rPr>
        <w:t>key</w:t>
      </w:r>
      <w:r w:rsidRPr="0052043F">
        <w:rPr>
          <w:rStyle w:val="CodeChar"/>
        </w:rPr>
        <w:t>}</w:t>
      </w:r>
      <w:r w:rsidR="004F7F3E">
        <w:rPr>
          <w:rStyle w:val="CodeChar"/>
        </w:rPr>
        <w:t>"</w:t>
      </w:r>
      <w:r w:rsidR="004F7F3E" w:rsidRPr="0052043F">
        <w:t>.</w:t>
      </w:r>
    </w:p>
    <w:p w14:paraId="0F6C2CC5" w14:textId="4DA146A1" w:rsidR="0052043F" w:rsidRPr="0052043F" w:rsidRDefault="00B623E0" w:rsidP="0052043F">
      <w:pPr>
        <w:rPr>
          <w:lang w:val="bg-BG"/>
        </w:rPr>
      </w:pPr>
      <w:r>
        <w:t>Then</w:t>
      </w:r>
      <w:r w:rsidR="00DE4C46">
        <w:t xml:space="preserve">, </w:t>
      </w:r>
      <w:r w:rsidR="00C002EF">
        <w:t>y</w:t>
      </w:r>
      <w:r w:rsidR="0052043F" w:rsidRPr="0052043F">
        <w:t xml:space="preserve">ou will be receiving different </w:t>
      </w:r>
      <w:r w:rsidR="0052043F" w:rsidRPr="00C002EF">
        <w:rPr>
          <w:b/>
        </w:rPr>
        <w:t>commands</w:t>
      </w:r>
      <w:r w:rsidR="0052043F" w:rsidRPr="0052043F">
        <w:t xml:space="preserve">, each on a new line, separated by </w:t>
      </w:r>
      <w:r w:rsidR="0052043F" w:rsidRPr="0052043F">
        <w:rPr>
          <w:rStyle w:val="CodeChar"/>
        </w:rPr>
        <w:t>"</w:t>
      </w:r>
      <w:r w:rsidR="00CE5094">
        <w:rPr>
          <w:rStyle w:val="CodeChar"/>
        </w:rPr>
        <w:t>|</w:t>
      </w:r>
      <w:r w:rsidR="0052043F" w:rsidRPr="0052043F">
        <w:rPr>
          <w:rStyle w:val="CodeChar"/>
        </w:rPr>
        <w:t>"</w:t>
      </w:r>
      <w:r w:rsidR="0052043F"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="0052043F" w:rsidRPr="0052043F">
        <w:t xml:space="preserve">until the </w:t>
      </w:r>
      <w:r w:rsidR="0052043F" w:rsidRPr="0052043F">
        <w:rPr>
          <w:rStyle w:val="CodeChar"/>
        </w:rPr>
        <w:t>"Stop"</w:t>
      </w:r>
      <w:r w:rsidR="0052043F" w:rsidRPr="004F7F3E">
        <w:rPr>
          <w:rStyle w:val="CodeChar"/>
          <w:rFonts w:asciiTheme="minorHAnsi" w:hAnsiTheme="minorHAnsi" w:cstheme="minorHAnsi"/>
        </w:rPr>
        <w:t xml:space="preserve"> </w:t>
      </w:r>
      <w:r w:rsidR="0052043F" w:rsidRPr="0052043F">
        <w:t>command is given</w:t>
      </w:r>
      <w:r w:rsidR="00C002EF">
        <w:t>:</w:t>
      </w:r>
    </w:p>
    <w:p w14:paraId="097C81B9" w14:textId="7EF6A312" w:rsidR="0052043F" w:rsidRPr="00C002EF" w:rsidRDefault="004F7F3E" w:rsidP="00C002EF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Add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composer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key</w:t>
      </w:r>
      <w:r w:rsidR="0052043F"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44B0A738" w14:textId="08542812" w:rsidR="00897D98" w:rsidRPr="004F7F3E" w:rsidRDefault="0052043F" w:rsidP="00C002E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You need to </w:t>
      </w:r>
      <w:r w:rsidR="00897D98" w:rsidRPr="00AB7784">
        <w:rPr>
          <w:b/>
          <w:bCs/>
        </w:rPr>
        <w:t>add the given piece</w:t>
      </w:r>
      <w:r w:rsidR="00897D98">
        <w:t xml:space="preserve"> with the information about it to the other pieces</w:t>
      </w:r>
      <w:r w:rsidR="004F7F3E">
        <w:t xml:space="preserve"> and print:</w:t>
      </w:r>
    </w:p>
    <w:p w14:paraId="1F91E9BF" w14:textId="33D76A6E" w:rsidR="004F7F3E" w:rsidRPr="004F7F3E" w:rsidRDefault="004F7F3E" w:rsidP="004F7F3E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137A35F5" w14:textId="70248681" w:rsidR="00897D98" w:rsidRPr="00897D98" w:rsidRDefault="00897D98" w:rsidP="00C002EF">
      <w:pPr>
        <w:pStyle w:val="ListParagraph"/>
        <w:numPr>
          <w:ilvl w:val="1"/>
          <w:numId w:val="42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 xml:space="preserve">is already in the </w:t>
      </w:r>
      <w:r w:rsidR="00AB7784" w:rsidRPr="00687B70">
        <w:rPr>
          <w:b/>
          <w:bCs/>
        </w:rPr>
        <w:t>collection</w:t>
      </w:r>
      <w:r w:rsidR="00AB7784">
        <w:t>, print</w:t>
      </w:r>
      <w:r w:rsidR="0051262E">
        <w:t>:</w:t>
      </w:r>
    </w:p>
    <w:p w14:paraId="18C7EEA0" w14:textId="3DEA738D" w:rsidR="0052043F" w:rsidRPr="00C002EF" w:rsidRDefault="0052043F" w:rsidP="00AB7784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="0036123C">
        <w:rPr>
          <w:rFonts w:ascii="Consolas" w:hAnsi="Consolas"/>
          <w:b/>
        </w:rPr>
        <w:t>{piece}</w:t>
      </w:r>
      <w:r w:rsidR="00AB7784">
        <w:rPr>
          <w:rFonts w:ascii="Consolas" w:hAnsi="Consolas"/>
          <w:b/>
        </w:rPr>
        <w:t xml:space="preserve"> is already</w:t>
      </w:r>
      <w:r w:rsidR="00064718">
        <w:rPr>
          <w:rFonts w:ascii="Consolas" w:hAnsi="Consolas"/>
          <w:b/>
        </w:rPr>
        <w:t xml:space="preserve"> in the collection!</w:t>
      </w:r>
      <w:r w:rsidRPr="00C002EF">
        <w:rPr>
          <w:rStyle w:val="CodeChar"/>
          <w:b w:val="0"/>
        </w:rPr>
        <w:t>"</w:t>
      </w:r>
    </w:p>
    <w:p w14:paraId="455A674A" w14:textId="64DF9C55" w:rsidR="00262A95" w:rsidRPr="002D7E4D" w:rsidRDefault="004F7F3E" w:rsidP="00AB5109">
      <w:pPr>
        <w:pStyle w:val="ListParagraph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Remove</w:t>
      </w:r>
      <w:r w:rsidR="00CE5094">
        <w:rPr>
          <w:rStyle w:val="CodeChar"/>
        </w:rPr>
        <w:t>|</w:t>
      </w:r>
      <w:r w:rsidR="0052043F" w:rsidRPr="00262A95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7C5B3FAA" w14:textId="12C14A23" w:rsidR="002D7E4D" w:rsidRPr="002D7E4D" w:rsidRDefault="002D7E4D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1C45D265" w14:textId="184E2BEF" w:rsidR="002D7E4D" w:rsidRPr="00687B70" w:rsidRDefault="002D7E4D" w:rsidP="002D7E4D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13E4C541" w14:textId="66DC3EB1" w:rsidR="00687B70" w:rsidRPr="00687B70" w:rsidRDefault="004F7F3E" w:rsidP="00687B70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687B70">
        <w:t>, print:</w:t>
      </w:r>
    </w:p>
    <w:p w14:paraId="27C3E574" w14:textId="607EF0CC" w:rsidR="002D7E4D" w:rsidRDefault="00687B70" w:rsidP="00AB5109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</w:t>
      </w:r>
      <w:r w:rsidR="002D7E4D" w:rsidRPr="002D7E4D">
        <w:rPr>
          <w:rStyle w:val="CodeChar"/>
        </w:rPr>
        <w:t>Invalid operation!</w:t>
      </w:r>
      <w:r w:rsidR="002D7E4D"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4F6632EE" w14:textId="717D5825" w:rsidR="000F7EAC" w:rsidRPr="002D7E4D" w:rsidRDefault="004F7F3E" w:rsidP="000F7EAC">
      <w:pPr>
        <w:pStyle w:val="ListParagraph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0F7EAC">
        <w:rPr>
          <w:rStyle w:val="CodeChar"/>
        </w:rPr>
        <w:t>ChangeKey</w:t>
      </w:r>
      <w:r w:rsidR="00CE5094">
        <w:rPr>
          <w:rStyle w:val="CodeChar"/>
        </w:rPr>
        <w:t>|</w:t>
      </w:r>
      <w:r w:rsidR="000F7EAC" w:rsidRPr="00262A95">
        <w:rPr>
          <w:rStyle w:val="CodeChar"/>
        </w:rPr>
        <w:t>{</w:t>
      </w:r>
      <w:r w:rsidR="000F7EAC">
        <w:rPr>
          <w:rStyle w:val="CodeChar"/>
        </w:rPr>
        <w:t>piece</w:t>
      </w:r>
      <w:r w:rsidR="000F7EAC" w:rsidRPr="00262A95">
        <w:rPr>
          <w:rStyle w:val="CodeChar"/>
        </w:rPr>
        <w:t>}</w:t>
      </w:r>
      <w:r w:rsidR="00CE5094">
        <w:rPr>
          <w:rStyle w:val="CodeChar"/>
        </w:rPr>
        <w:t>|</w:t>
      </w:r>
      <w:r w:rsidR="000F7EAC">
        <w:rPr>
          <w:rStyle w:val="CodeChar"/>
        </w:rPr>
        <w:t>{new key}</w:t>
      </w:r>
      <w:r>
        <w:rPr>
          <w:rStyle w:val="CodeChar"/>
        </w:rPr>
        <w:t>"</w:t>
      </w:r>
      <w:r>
        <w:t>:</w:t>
      </w:r>
    </w:p>
    <w:p w14:paraId="1EBCA649" w14:textId="7E07E6C2" w:rsidR="000F7EAC" w:rsidRPr="002D7E4D" w:rsidRDefault="000F7EAC" w:rsidP="000F7EAC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</w:t>
      </w:r>
      <w:r w:rsidR="003E67A2">
        <w:rPr>
          <w:b/>
          <w:bCs/>
        </w:rPr>
        <w:t>n</w:t>
      </w:r>
      <w:r>
        <w:rPr>
          <w:b/>
          <w:bCs/>
        </w:rPr>
        <w:t xml:space="preserve"> one</w:t>
      </w:r>
      <w:r>
        <w:t xml:space="preserve"> and print:</w:t>
      </w:r>
    </w:p>
    <w:p w14:paraId="4643FF7B" w14:textId="6EC3DC18" w:rsidR="000F7EAC" w:rsidRPr="00687B70" w:rsidRDefault="000F7EAC" w:rsidP="000F7EAC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 xml:space="preserve">"Changed the key of </w:t>
      </w:r>
      <w:r w:rsidR="0009406D">
        <w:rPr>
          <w:rStyle w:val="CodeChar"/>
        </w:rPr>
        <w:t>{piece} to {new key}</w:t>
      </w:r>
      <w:r w:rsidRPr="002D7E4D">
        <w:rPr>
          <w:rStyle w:val="CodeChar"/>
        </w:rPr>
        <w:t>!"</w:t>
      </w:r>
    </w:p>
    <w:p w14:paraId="39ACFE08" w14:textId="7588DF29" w:rsidR="000F7EAC" w:rsidRPr="00687B70" w:rsidRDefault="004F7F3E" w:rsidP="000F7EAC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0F7EAC">
        <w:t>, print:</w:t>
      </w:r>
    </w:p>
    <w:p w14:paraId="00E8B9C6" w14:textId="117B0CBC" w:rsidR="000F7EAC" w:rsidRPr="00AB5109" w:rsidRDefault="000F7EAC" w:rsidP="0009406D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7E0121E1" w14:textId="352A8E43" w:rsidR="00D2727D" w:rsidRPr="00DE4C46" w:rsidRDefault="00D2727D" w:rsidP="00D2727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 w:rsidR="004F7F3E">
        <w:rPr>
          <w:noProof/>
        </w:rPr>
        <w:t>,</w:t>
      </w:r>
      <w:r w:rsidRPr="0052043F">
        <w:rPr>
          <w:noProof/>
        </w:rPr>
        <w:t xml:space="preserve"> you need to print all </w:t>
      </w:r>
      <w:r w:rsidR="00AB5109">
        <w:rPr>
          <w:noProof/>
        </w:rPr>
        <w:t>pieces in your collection</w:t>
      </w:r>
      <w:r w:rsidR="007B6A27">
        <w:rPr>
          <w:noProof/>
        </w:rPr>
        <w:t xml:space="preserve"> </w:t>
      </w:r>
      <w:r w:rsidRPr="0052043F">
        <w:rPr>
          <w:noProof/>
        </w:rPr>
        <w:t>in the following format:</w:t>
      </w:r>
      <w:r w:rsidR="00DE4C46"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 w:rsidR="00557A31"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6BD3B7DA" w14:textId="77777777" w:rsidR="00D2727D" w:rsidRPr="0052043F" w:rsidRDefault="00D2727D" w:rsidP="00D2727D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5CF169D0" w14:textId="75721827" w:rsidR="00D2727D" w:rsidRPr="008D6BEA" w:rsidRDefault="00C541BE" w:rsidP="00C541BE">
      <w:pPr>
        <w:pStyle w:val="ListParagraph"/>
        <w:numPr>
          <w:ilvl w:val="0"/>
          <w:numId w:val="40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</w:t>
      </w:r>
      <w:r w:rsidR="008D6BEA">
        <w:t xml:space="preserve">at first – </w:t>
      </w:r>
      <w:r w:rsidR="008D6BEA" w:rsidRPr="008D6BEA">
        <w:rPr>
          <w:b/>
          <w:bCs/>
        </w:rPr>
        <w:t>the initial number of pieces in the collection</w:t>
      </w:r>
      <w:r w:rsidR="00BE04E6">
        <w:rPr>
          <w:b/>
          <w:bCs/>
        </w:rPr>
        <w:t>.</w:t>
      </w:r>
    </w:p>
    <w:p w14:paraId="758C7BC0" w14:textId="48BB6859" w:rsidR="008D6BEA" w:rsidRPr="00BB12E4" w:rsidRDefault="008D6BEA" w:rsidP="00C541BE">
      <w:pPr>
        <w:pStyle w:val="ListParagraph"/>
        <w:numPr>
          <w:ilvl w:val="0"/>
          <w:numId w:val="40"/>
        </w:numPr>
        <w:rPr>
          <w:b/>
        </w:rPr>
      </w:pPr>
      <w:r>
        <w:t>For each piece</w:t>
      </w:r>
      <w:r w:rsidR="004F7F3E">
        <w:t>,</w:t>
      </w:r>
      <w:r>
        <w:t xml:space="preserve"> you will receive a single line of text with information about it.</w:t>
      </w:r>
    </w:p>
    <w:p w14:paraId="3A4B5B0F" w14:textId="7C7251DC" w:rsidR="00BB12E4" w:rsidRPr="00C541BE" w:rsidRDefault="00BB12E4" w:rsidP="00C541BE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73A64607" w14:textId="77777777" w:rsidR="0052043F" w:rsidRPr="0052043F" w:rsidRDefault="0052043F" w:rsidP="0052043F">
      <w:pPr>
        <w:pStyle w:val="Heading3"/>
        <w:rPr>
          <w:lang w:val="bg-BG"/>
        </w:rPr>
      </w:pPr>
      <w:r w:rsidRPr="0052043F">
        <w:t>Output</w:t>
      </w:r>
    </w:p>
    <w:p w14:paraId="56A270C9" w14:textId="195A18F9" w:rsidR="007B6A27" w:rsidRPr="007B6A27" w:rsidRDefault="00DE4C46" w:rsidP="007B6A2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2F73703" w14:textId="77777777" w:rsidR="0052043F" w:rsidRPr="0052043F" w:rsidRDefault="0052043F" w:rsidP="0052043F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p w14:paraId="36C56D3B" w14:textId="5C704E8C" w:rsidR="0052043F" w:rsidRPr="0052043F" w:rsidRDefault="000C295E" w:rsidP="000C295E">
      <w:pPr>
        <w:pStyle w:val="Heading3"/>
        <w:rPr>
          <w:noProof/>
          <w:lang w:val="bg-BG"/>
        </w:rPr>
      </w:pPr>
      <w:r>
        <w:rPr>
          <w:noProof/>
        </w:rPr>
        <w:t xml:space="preserve">JS </w:t>
      </w:r>
      <w:r w:rsidR="004F7F3E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31"/>
        <w:gridCol w:w="5499"/>
      </w:tblGrid>
      <w:tr w:rsidR="00146B8A" w:rsidRPr="0052043F" w14:paraId="2B34D8EE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1DF045DD" w14:textId="1B2CB47D" w:rsidR="00146B8A" w:rsidRPr="0052043F" w:rsidRDefault="00146B8A" w:rsidP="00F22B29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5B4FC03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682A2A4B" w14:textId="77777777" w:rsidTr="00D27E63">
        <w:trPr>
          <w:trHeight w:val="1628"/>
        </w:trPr>
        <w:tc>
          <w:tcPr>
            <w:tcW w:w="3969" w:type="dxa"/>
          </w:tcPr>
          <w:p w14:paraId="72C73777" w14:textId="77777777" w:rsidR="00146B8A" w:rsidRPr="00BE04E6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lastRenderedPageBreak/>
              <w:t>[</w:t>
            </w:r>
          </w:p>
          <w:p w14:paraId="51EB8B90" w14:textId="3AFF5094" w:rsidR="00F77D18" w:rsidRPr="00BE04E6" w:rsidRDefault="00F77D18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 xml:space="preserve">  '3',</w:t>
            </w:r>
          </w:p>
          <w:p w14:paraId="5455E25C" w14:textId="394B9A9A" w:rsidR="00F77D18" w:rsidRPr="00BE04E6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 xml:space="preserve">  '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Fur Elise|Beethoven|A Minor</w:t>
            </w: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',</w:t>
            </w:r>
          </w:p>
          <w:p w14:paraId="7DD9D576" w14:textId="3FC92627" w:rsidR="00F77D18" w:rsidRPr="00BE04E6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 xml:space="preserve">  '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Moonlight Sonata|Beethoven|C# Minor</w:t>
            </w: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',</w:t>
            </w:r>
          </w:p>
          <w:p w14:paraId="28DEFB3E" w14:textId="01FA33A8" w:rsidR="00F77D18" w:rsidRPr="00BE04E6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 xml:space="preserve">  '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Clair de Lune|Debussy|C# Minor</w:t>
            </w: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',</w:t>
            </w:r>
          </w:p>
          <w:p w14:paraId="0D59383E" w14:textId="089C41E4" w:rsidR="00F77D18" w:rsidRPr="00BE04E6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 xml:space="preserve">  '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A</w:t>
            </w:r>
            <w:r w:rsidR="00F77D18" w:rsidRPr="00BE04E6">
              <w:rPr>
                <w:rFonts w:ascii="Consolas" w:eastAsia="Calibri" w:hAnsi="Consolas" w:cs="Times New Roman"/>
                <w:lang w:val="nl-NL"/>
              </w:rPr>
              <w:t>dd</w:t>
            </w:r>
            <w:r w:rsidR="0086407C" w:rsidRPr="00BE04E6">
              <w:rPr>
                <w:rFonts w:ascii="Consolas" w:eastAsia="Calibri" w:hAnsi="Consolas" w:cs="Times New Roman"/>
                <w:lang w:val="nl-NL"/>
              </w:rPr>
              <w:t>|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S</w:t>
            </w:r>
            <w:r w:rsidR="00F77D18" w:rsidRPr="00BE04E6">
              <w:rPr>
                <w:rFonts w:ascii="Consolas" w:eastAsia="Calibri" w:hAnsi="Consolas" w:cs="Times New Roman"/>
                <w:lang w:val="nl-NL"/>
              </w:rPr>
              <w:t>onata No.2</w:t>
            </w:r>
            <w:r w:rsidR="0086407C" w:rsidRPr="00BE04E6">
              <w:rPr>
                <w:rFonts w:ascii="Consolas" w:eastAsia="Calibri" w:hAnsi="Consolas" w:cs="Times New Roman"/>
                <w:lang w:val="nl-NL"/>
              </w:rPr>
              <w:t>|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Chopin</w:t>
            </w:r>
            <w:r w:rsidR="0086407C" w:rsidRPr="00BE04E6">
              <w:rPr>
                <w:rFonts w:ascii="Consolas" w:eastAsia="Calibri" w:hAnsi="Consolas" w:cs="Times New Roman"/>
                <w:noProof/>
                <w:lang w:val="nl-NL"/>
              </w:rPr>
              <w:t>|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B Minor</w:t>
            </w: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',</w:t>
            </w:r>
          </w:p>
          <w:p w14:paraId="32CF5746" w14:textId="42AA13CE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 xml:space="preserve">  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Liszt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753ED79" w14:textId="5FFC7C63" w:rsidR="00F77D18" w:rsidRPr="00BE04E6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</w:t>
            </w: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'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Add</w:t>
            </w:r>
            <w:r w:rsidR="0086407C" w:rsidRPr="00BE04E6">
              <w:rPr>
                <w:rFonts w:ascii="Consolas" w:eastAsia="Calibri" w:hAnsi="Consolas" w:cs="Times New Roman"/>
                <w:noProof/>
                <w:lang w:val="nl-NL"/>
              </w:rPr>
              <w:t>|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Fur Elise</w:t>
            </w:r>
            <w:r w:rsidR="0086407C" w:rsidRPr="00BE04E6">
              <w:rPr>
                <w:rFonts w:ascii="Consolas" w:eastAsia="Calibri" w:hAnsi="Consolas" w:cs="Times New Roman"/>
                <w:noProof/>
                <w:lang w:val="nl-NL"/>
              </w:rPr>
              <w:t>|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Beethoven</w:t>
            </w:r>
            <w:r w:rsidR="0086407C" w:rsidRPr="00BE04E6">
              <w:rPr>
                <w:rFonts w:ascii="Consolas" w:eastAsia="Calibri" w:hAnsi="Consolas" w:cs="Times New Roman"/>
                <w:noProof/>
                <w:lang w:val="nl-NL"/>
              </w:rPr>
              <w:t>|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C# Minor</w:t>
            </w: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',</w:t>
            </w:r>
          </w:p>
          <w:p w14:paraId="49CA1B04" w14:textId="5BA400FC" w:rsidR="00F77D18" w:rsidRPr="00BE04E6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 xml:space="preserve">  '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Remove</w:t>
            </w:r>
            <w:r w:rsidR="0086407C" w:rsidRPr="00BE04E6">
              <w:rPr>
                <w:rFonts w:ascii="Consolas" w:eastAsia="Calibri" w:hAnsi="Consolas" w:cs="Times New Roman"/>
                <w:noProof/>
                <w:lang w:val="nl-NL"/>
              </w:rPr>
              <w:t>|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Clair de Lune</w:t>
            </w: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',</w:t>
            </w:r>
          </w:p>
          <w:p w14:paraId="697B3D0C" w14:textId="4C63690A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 xml:space="preserve">  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aj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F3FE971" w14:textId="2AF4B831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146B8A"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</w:p>
          <w:p w14:paraId="013C97C7" w14:textId="7B6C27CD" w:rsidR="00146B8A" w:rsidRPr="0052043F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59DC7E9D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7AF223B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3651767B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6E3B1357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6B61D575" w14:textId="77777777" w:rsid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2346D63A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6F95381F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4A97014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53C92F58" w14:textId="1E192975" w:rsidR="00146B8A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146B8A" w:rsidRPr="0052043F" w14:paraId="491D72B8" w14:textId="77777777" w:rsidTr="00F22B29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A56B98" w14:textId="77777777" w:rsidR="00146B8A" w:rsidRPr="0052043F" w:rsidRDefault="00146B8A" w:rsidP="00F22B2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46B8A" w:rsidRPr="0052043F" w14:paraId="057A2444" w14:textId="77777777" w:rsidTr="00F22B29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4519AFCD" w14:textId="6B784244" w:rsidR="00146B8A" w:rsidRPr="000C295E" w:rsidRDefault="00F44929" w:rsidP="00F22B29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t xml:space="preserve">Finally, the last command says to change the key of a piece. Since the key is present in the collection, we modify its key. 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t>We receive the Stop command, print the information about the pieces, and the program ends.</w:t>
            </w:r>
          </w:p>
        </w:tc>
      </w:tr>
      <w:tr w:rsidR="00146B8A" w:rsidRPr="0052043F" w14:paraId="317A1353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39CE018C" w14:textId="02AFBA03" w:rsidR="00146B8A" w:rsidRPr="0052043F" w:rsidRDefault="00146B8A" w:rsidP="000C295E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F1E1E38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287A8EE0" w14:textId="77777777" w:rsidTr="00D27E63">
        <w:trPr>
          <w:trHeight w:val="58"/>
        </w:trPr>
        <w:tc>
          <w:tcPr>
            <w:tcW w:w="3969" w:type="dxa"/>
          </w:tcPr>
          <w:p w14:paraId="10246154" w14:textId="77777777" w:rsidR="00146B8A" w:rsidRPr="00BE04E6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bookmarkStart w:id="1" w:name="_GoBack"/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[</w:t>
            </w:r>
          </w:p>
          <w:p w14:paraId="26CABA9D" w14:textId="2023013D" w:rsidR="000C61D1" w:rsidRPr="00BE04E6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 xml:space="preserve">  </w:t>
            </w:r>
            <w:r w:rsidR="000C61D1" w:rsidRPr="00BE04E6">
              <w:rPr>
                <w:rFonts w:ascii="Consolas" w:eastAsia="Calibri" w:hAnsi="Consolas" w:cs="Times New Roman"/>
                <w:noProof/>
                <w:lang w:val="nl-NL"/>
              </w:rPr>
              <w:t>'4',</w:t>
            </w:r>
          </w:p>
          <w:p w14:paraId="4A65F054" w14:textId="76C5EAE9" w:rsidR="000C61D1" w:rsidRPr="00BE04E6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 xml:space="preserve">  'Eine kleine Nachtmusik|Mozart|G Major',</w:t>
            </w:r>
          </w:p>
          <w:p w14:paraId="43C19172" w14:textId="2AA488F2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 xml:space="preserve">  </w:t>
            </w:r>
            <w:r>
              <w:rPr>
                <w:rFonts w:ascii="Consolas" w:eastAsia="Calibri" w:hAnsi="Consolas" w:cs="Times New Roman"/>
                <w:noProof/>
              </w:rPr>
              <w:t>'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3F58E77" w14:textId="1045DDFF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2E675315" w14:textId="431D32FF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 xml:space="preserve">  '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',</w:t>
            </w:r>
          </w:p>
          <w:p w14:paraId="4CEB1D2D" w14:textId="0FAAF20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Vivaldi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E</w:t>
            </w:r>
            <w:proofErr w:type="spellEnd"/>
            <w:r>
              <w:rPr>
                <w:rFonts w:ascii="Consolas" w:eastAsia="Calibri" w:hAnsi="Consolas" w:cs="Times New Roman"/>
                <w:noProof/>
              </w:rPr>
              <w:t xml:space="preserve"> Major',</w:t>
            </w:r>
          </w:p>
          <w:p w14:paraId="72CB2B4D" w14:textId="0C06559E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he Marriage of Figaro',</w:t>
            </w:r>
          </w:p>
          <w:p w14:paraId="77490EA6" w14:textId="675ED489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8C3E2E0" w14:textId="13A9B40E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 Major',</w:t>
            </w:r>
          </w:p>
          <w:p w14:paraId="1DE38CDC" w14:textId="5B88DC8D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Nocturn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3DACE93" w14:textId="7777777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5882C2A1" w14:textId="68998045" w:rsidR="00146B8A" w:rsidRPr="0052043F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  <w:bookmarkEnd w:id="1"/>
          </w:p>
        </w:tc>
        <w:tc>
          <w:tcPr>
            <w:tcW w:w="6461" w:type="dxa"/>
          </w:tcPr>
          <w:p w14:paraId="3643FE2A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pring by Vivaldi in E Major added to the collection!</w:t>
            </w:r>
          </w:p>
          <w:p w14:paraId="697A676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17DE9618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5130D3D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593C8127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Nocturne by Chopin in C# Minor added to the collection!</w:t>
            </w:r>
          </w:p>
          <w:p w14:paraId="01339408" w14:textId="77777777" w:rsidR="00D27E63" w:rsidRPr="00BE04E6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Eine kleine Nachtmusik -&gt; Composer: Mozart, Key: G Major</w:t>
            </w:r>
          </w:p>
          <w:p w14:paraId="32C2A8B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70D0061E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77879FB9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3EDFBDA1" w14:textId="7CB23A87" w:rsidR="00146B8A" w:rsidRPr="0052043F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592EBD29" w14:textId="51658AA2" w:rsidR="00640502" w:rsidRPr="0052043F" w:rsidRDefault="00640502" w:rsidP="0086407C">
      <w:pPr>
        <w:rPr>
          <w:lang w:val="bg-BG"/>
        </w:rPr>
      </w:pPr>
    </w:p>
    <w:sectPr w:rsidR="00640502" w:rsidRPr="0052043F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86CD79" w14:textId="77777777" w:rsidR="006025CC" w:rsidRDefault="006025CC" w:rsidP="008068A2">
      <w:pPr>
        <w:spacing w:after="0" w:line="240" w:lineRule="auto"/>
      </w:pPr>
      <w:r>
        <w:separator/>
      </w:r>
    </w:p>
  </w:endnote>
  <w:endnote w:type="continuationSeparator" w:id="0">
    <w:p w14:paraId="327F2985" w14:textId="77777777" w:rsidR="006025CC" w:rsidRDefault="006025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A9542" w14:textId="77777777" w:rsidR="004F7F3E" w:rsidRDefault="004F7F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E1F04A" w14:textId="77777777" w:rsidR="004F7F3E" w:rsidRDefault="004F7F3E" w:rsidP="004F7F3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38E79AD" wp14:editId="3BDED6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E7C3983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EDB1254" wp14:editId="655B188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9593E6C" w14:textId="77777777" w:rsidR="004F7F3E" w:rsidRDefault="004F7F3E" w:rsidP="004F7F3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3FBC5887" w14:textId="77777777" w:rsidR="004F7F3E" w:rsidRDefault="004F7F3E" w:rsidP="004F7F3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79CFBB9" wp14:editId="1C71C964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447CB5B" wp14:editId="61514D94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71A19B6" wp14:editId="0F5900A9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47B06F1" wp14:editId="5EC64A8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826FEDA" wp14:editId="0B0BE62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2897B33" wp14:editId="4F48383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0A20E12" wp14:editId="04028BD4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0BAFBD6" wp14:editId="505C26F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A4EE275" wp14:editId="3F52ACD2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6EDB1254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09593E6C" w14:textId="77777777" w:rsidR="004F7F3E" w:rsidRDefault="004F7F3E" w:rsidP="004F7F3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FBC5887" w14:textId="77777777" w:rsidR="004F7F3E" w:rsidRDefault="004F7F3E" w:rsidP="004F7F3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9CFBB9" wp14:editId="1C71C964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447CB5B" wp14:editId="61514D94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1A19B6" wp14:editId="0F5900A9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7B06F1" wp14:editId="5EC64A8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26FEDA" wp14:editId="0B0BE62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897B33" wp14:editId="4F48383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0A20E12" wp14:editId="04028BD4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BAFBD6" wp14:editId="505C26F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4EE275" wp14:editId="3F52ACD2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2C9B2C2" wp14:editId="3EDBBF0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BCDA1D" w14:textId="77777777" w:rsidR="004F7F3E" w:rsidRDefault="004F7F3E" w:rsidP="004F7F3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72C9B2C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61BCDA1D" w14:textId="77777777" w:rsidR="004F7F3E" w:rsidRDefault="004F7F3E" w:rsidP="004F7F3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F3B4D07" wp14:editId="7106B9D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50884F8" w14:textId="1788CF43" w:rsidR="004F7F3E" w:rsidRDefault="004F7F3E" w:rsidP="004F7F3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E2B9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E2B9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F3B4D0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250884F8" w14:textId="1788CF43" w:rsidR="004F7F3E" w:rsidRDefault="004F7F3E" w:rsidP="004F7F3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DE2B94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DE2B94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2A146511" wp14:editId="6B760FA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B286FE3" w:rsidR="004E4C1E" w:rsidRPr="004F7F3E" w:rsidRDefault="004E4C1E" w:rsidP="004F7F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3B88F6" w14:textId="77777777" w:rsidR="004F7F3E" w:rsidRDefault="004F7F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099361" w14:textId="77777777" w:rsidR="006025CC" w:rsidRDefault="006025CC" w:rsidP="008068A2">
      <w:pPr>
        <w:spacing w:after="0" w:line="240" w:lineRule="auto"/>
      </w:pPr>
      <w:r>
        <w:separator/>
      </w:r>
    </w:p>
  </w:footnote>
  <w:footnote w:type="continuationSeparator" w:id="0">
    <w:p w14:paraId="1E9D88FB" w14:textId="77777777" w:rsidR="006025CC" w:rsidRDefault="006025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5D3F49" w14:textId="77777777" w:rsidR="004F7F3E" w:rsidRDefault="004F7F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5AAC92" w14:textId="77777777" w:rsidR="004F7F3E" w:rsidRDefault="004F7F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7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0"/>
  </w:num>
  <w:num w:numId="30">
    <w:abstractNumId w:val="20"/>
  </w:num>
  <w:num w:numId="31">
    <w:abstractNumId w:val="11"/>
  </w:num>
  <w:num w:numId="32">
    <w:abstractNumId w:val="35"/>
  </w:num>
  <w:num w:numId="33">
    <w:abstractNumId w:val="38"/>
  </w:num>
  <w:num w:numId="34">
    <w:abstractNumId w:val="23"/>
  </w:num>
  <w:num w:numId="35">
    <w:abstractNumId w:val="39"/>
  </w:num>
  <w:num w:numId="36">
    <w:abstractNumId w:val="5"/>
  </w:num>
  <w:num w:numId="37">
    <w:abstractNumId w:val="21"/>
  </w:num>
  <w:num w:numId="38">
    <w:abstractNumId w:val="14"/>
  </w:num>
  <w:num w:numId="39">
    <w:abstractNumId w:val="29"/>
  </w:num>
  <w:num w:numId="40">
    <w:abstractNumId w:val="24"/>
  </w:num>
  <w:num w:numId="41">
    <w:abstractNumId w:val="8"/>
  </w:num>
  <w:num w:numId="42">
    <w:abstractNumId w:val="31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1MjE0MzIzNDZW0lEKTi0uzszPAykwrAUAknpC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F8"/>
    <w:rsid w:val="000309CF"/>
    <w:rsid w:val="00031686"/>
    <w:rsid w:val="000631E4"/>
    <w:rsid w:val="00064718"/>
    <w:rsid w:val="00064D15"/>
    <w:rsid w:val="00071598"/>
    <w:rsid w:val="0008559D"/>
    <w:rsid w:val="00086727"/>
    <w:rsid w:val="0009209B"/>
    <w:rsid w:val="0009406D"/>
    <w:rsid w:val="000A6794"/>
    <w:rsid w:val="000B39E6"/>
    <w:rsid w:val="000B56F0"/>
    <w:rsid w:val="000C295E"/>
    <w:rsid w:val="000C5361"/>
    <w:rsid w:val="000C61D1"/>
    <w:rsid w:val="000F7695"/>
    <w:rsid w:val="000F7EAC"/>
    <w:rsid w:val="00103906"/>
    <w:rsid w:val="001275B9"/>
    <w:rsid w:val="0013287E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879D6"/>
    <w:rsid w:val="001913F1"/>
    <w:rsid w:val="001A6728"/>
    <w:rsid w:val="001B07E5"/>
    <w:rsid w:val="001B7060"/>
    <w:rsid w:val="001C1817"/>
    <w:rsid w:val="001C1FCD"/>
    <w:rsid w:val="001D2464"/>
    <w:rsid w:val="001D50AE"/>
    <w:rsid w:val="001E1161"/>
    <w:rsid w:val="001E3FEF"/>
    <w:rsid w:val="001E7115"/>
    <w:rsid w:val="001F75C9"/>
    <w:rsid w:val="00202683"/>
    <w:rsid w:val="00215FCE"/>
    <w:rsid w:val="002326A7"/>
    <w:rsid w:val="00232E7D"/>
    <w:rsid w:val="00245ADB"/>
    <w:rsid w:val="00262A95"/>
    <w:rsid w:val="00264287"/>
    <w:rsid w:val="00264F06"/>
    <w:rsid w:val="0026589D"/>
    <w:rsid w:val="002664E1"/>
    <w:rsid w:val="002674C4"/>
    <w:rsid w:val="002819B5"/>
    <w:rsid w:val="002853F4"/>
    <w:rsid w:val="002978EB"/>
    <w:rsid w:val="002A2D2D"/>
    <w:rsid w:val="002C539D"/>
    <w:rsid w:val="002C5E5F"/>
    <w:rsid w:val="002C71C6"/>
    <w:rsid w:val="002D07CA"/>
    <w:rsid w:val="002D7E4D"/>
    <w:rsid w:val="00305122"/>
    <w:rsid w:val="003230CF"/>
    <w:rsid w:val="0033212E"/>
    <w:rsid w:val="0033490F"/>
    <w:rsid w:val="00352479"/>
    <w:rsid w:val="0036123C"/>
    <w:rsid w:val="0036435E"/>
    <w:rsid w:val="0037168B"/>
    <w:rsid w:val="00380A57"/>
    <w:rsid w:val="003817EF"/>
    <w:rsid w:val="00382A45"/>
    <w:rsid w:val="003970C7"/>
    <w:rsid w:val="003A1601"/>
    <w:rsid w:val="003A33F9"/>
    <w:rsid w:val="003A392C"/>
    <w:rsid w:val="003A5602"/>
    <w:rsid w:val="003B0278"/>
    <w:rsid w:val="003B1846"/>
    <w:rsid w:val="003B6A53"/>
    <w:rsid w:val="003E04D6"/>
    <w:rsid w:val="003E07B1"/>
    <w:rsid w:val="003E1013"/>
    <w:rsid w:val="003E167F"/>
    <w:rsid w:val="003E16AF"/>
    <w:rsid w:val="003E2A3C"/>
    <w:rsid w:val="003E2F33"/>
    <w:rsid w:val="003E67A2"/>
    <w:rsid w:val="003E6BFB"/>
    <w:rsid w:val="003F1864"/>
    <w:rsid w:val="0041081C"/>
    <w:rsid w:val="00414FD9"/>
    <w:rsid w:val="00422045"/>
    <w:rsid w:val="004311CA"/>
    <w:rsid w:val="00442981"/>
    <w:rsid w:val="00446F7B"/>
    <w:rsid w:val="0047331A"/>
    <w:rsid w:val="004746D9"/>
    <w:rsid w:val="0047640B"/>
    <w:rsid w:val="0047644B"/>
    <w:rsid w:val="00476D4B"/>
    <w:rsid w:val="00491748"/>
    <w:rsid w:val="00491B39"/>
    <w:rsid w:val="004A7E77"/>
    <w:rsid w:val="004B0253"/>
    <w:rsid w:val="004C0A80"/>
    <w:rsid w:val="004D03E1"/>
    <w:rsid w:val="004D29A9"/>
    <w:rsid w:val="004E0D4F"/>
    <w:rsid w:val="004E4C1E"/>
    <w:rsid w:val="004F7F3E"/>
    <w:rsid w:val="0050017E"/>
    <w:rsid w:val="00503820"/>
    <w:rsid w:val="005054C7"/>
    <w:rsid w:val="00507F81"/>
    <w:rsid w:val="0051262E"/>
    <w:rsid w:val="005172E9"/>
    <w:rsid w:val="00517B12"/>
    <w:rsid w:val="0052043F"/>
    <w:rsid w:val="00524789"/>
    <w:rsid w:val="00527BE8"/>
    <w:rsid w:val="005439C9"/>
    <w:rsid w:val="00547A62"/>
    <w:rsid w:val="00553CCB"/>
    <w:rsid w:val="00557A31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B0164"/>
    <w:rsid w:val="005C131C"/>
    <w:rsid w:val="005C336D"/>
    <w:rsid w:val="005C54CA"/>
    <w:rsid w:val="005C6A24"/>
    <w:rsid w:val="005E04CE"/>
    <w:rsid w:val="005E6CC9"/>
    <w:rsid w:val="00600083"/>
    <w:rsid w:val="006025CC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87B70"/>
    <w:rsid w:val="00695634"/>
    <w:rsid w:val="006956FF"/>
    <w:rsid w:val="006A2531"/>
    <w:rsid w:val="006D239A"/>
    <w:rsid w:val="006D6BDD"/>
    <w:rsid w:val="006E1302"/>
    <w:rsid w:val="006E2245"/>
    <w:rsid w:val="006E55B4"/>
    <w:rsid w:val="006E7E50"/>
    <w:rsid w:val="00704432"/>
    <w:rsid w:val="007051DF"/>
    <w:rsid w:val="00712934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6A2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7B6"/>
    <w:rsid w:val="00847921"/>
    <w:rsid w:val="0085184F"/>
    <w:rsid w:val="00861625"/>
    <w:rsid w:val="008617B5"/>
    <w:rsid w:val="0086407C"/>
    <w:rsid w:val="00870828"/>
    <w:rsid w:val="0088080B"/>
    <w:rsid w:val="00897C0B"/>
    <w:rsid w:val="00897D98"/>
    <w:rsid w:val="008B07D7"/>
    <w:rsid w:val="008B557F"/>
    <w:rsid w:val="008C2344"/>
    <w:rsid w:val="008C2B83"/>
    <w:rsid w:val="008C5930"/>
    <w:rsid w:val="008D6097"/>
    <w:rsid w:val="008D6BEA"/>
    <w:rsid w:val="008E6CF3"/>
    <w:rsid w:val="008F202C"/>
    <w:rsid w:val="008F5B43"/>
    <w:rsid w:val="008F5FDB"/>
    <w:rsid w:val="00901FD6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1DAA"/>
    <w:rsid w:val="00972C7F"/>
    <w:rsid w:val="00976E46"/>
    <w:rsid w:val="00981B73"/>
    <w:rsid w:val="0098384A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6E1"/>
    <w:rsid w:val="00A06D89"/>
    <w:rsid w:val="00A35790"/>
    <w:rsid w:val="00A45A89"/>
    <w:rsid w:val="00A47F12"/>
    <w:rsid w:val="00A51176"/>
    <w:rsid w:val="00A52C42"/>
    <w:rsid w:val="00A66DE2"/>
    <w:rsid w:val="00A70227"/>
    <w:rsid w:val="00A847D3"/>
    <w:rsid w:val="00A95676"/>
    <w:rsid w:val="00AA3772"/>
    <w:rsid w:val="00AB106E"/>
    <w:rsid w:val="00AB2224"/>
    <w:rsid w:val="00AB5109"/>
    <w:rsid w:val="00AB7784"/>
    <w:rsid w:val="00AC36D6"/>
    <w:rsid w:val="00AC60FE"/>
    <w:rsid w:val="00AC77AD"/>
    <w:rsid w:val="00AD3214"/>
    <w:rsid w:val="00AD4379"/>
    <w:rsid w:val="00AE05D3"/>
    <w:rsid w:val="00AE355A"/>
    <w:rsid w:val="00B148DD"/>
    <w:rsid w:val="00B2472A"/>
    <w:rsid w:val="00B41408"/>
    <w:rsid w:val="00B567F6"/>
    <w:rsid w:val="00B56DF3"/>
    <w:rsid w:val="00B57A5C"/>
    <w:rsid w:val="00B6185B"/>
    <w:rsid w:val="00B623E0"/>
    <w:rsid w:val="00B62C4F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12E4"/>
    <w:rsid w:val="00BB5B10"/>
    <w:rsid w:val="00BC56D6"/>
    <w:rsid w:val="00BD6B55"/>
    <w:rsid w:val="00BE04E6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55A5"/>
    <w:rsid w:val="00C43B64"/>
    <w:rsid w:val="00C4720B"/>
    <w:rsid w:val="00C53F37"/>
    <w:rsid w:val="00C541BE"/>
    <w:rsid w:val="00C5499A"/>
    <w:rsid w:val="00C6179C"/>
    <w:rsid w:val="00C62A0F"/>
    <w:rsid w:val="00C7331E"/>
    <w:rsid w:val="00C82862"/>
    <w:rsid w:val="00C84E4D"/>
    <w:rsid w:val="00CA2FD0"/>
    <w:rsid w:val="00CB626D"/>
    <w:rsid w:val="00CD5181"/>
    <w:rsid w:val="00CD7485"/>
    <w:rsid w:val="00CE2360"/>
    <w:rsid w:val="00CE236C"/>
    <w:rsid w:val="00CE5094"/>
    <w:rsid w:val="00CF0047"/>
    <w:rsid w:val="00D223EB"/>
    <w:rsid w:val="00D22895"/>
    <w:rsid w:val="00D2727D"/>
    <w:rsid w:val="00D27E63"/>
    <w:rsid w:val="00D308CF"/>
    <w:rsid w:val="00D3404A"/>
    <w:rsid w:val="00D4354E"/>
    <w:rsid w:val="00D43F69"/>
    <w:rsid w:val="00D50994"/>
    <w:rsid w:val="00D50F79"/>
    <w:rsid w:val="00D73957"/>
    <w:rsid w:val="00D745BF"/>
    <w:rsid w:val="00D76CFC"/>
    <w:rsid w:val="00D8395C"/>
    <w:rsid w:val="00D84315"/>
    <w:rsid w:val="00D910AA"/>
    <w:rsid w:val="00DA028F"/>
    <w:rsid w:val="00DA63B4"/>
    <w:rsid w:val="00DC28E6"/>
    <w:rsid w:val="00DC79E8"/>
    <w:rsid w:val="00DD55F0"/>
    <w:rsid w:val="00DD7BB2"/>
    <w:rsid w:val="00DE1B8E"/>
    <w:rsid w:val="00DE2B94"/>
    <w:rsid w:val="00DE4C46"/>
    <w:rsid w:val="00DF00FA"/>
    <w:rsid w:val="00DF57D8"/>
    <w:rsid w:val="00DF6F6D"/>
    <w:rsid w:val="00E032C5"/>
    <w:rsid w:val="00E24C6A"/>
    <w:rsid w:val="00E25811"/>
    <w:rsid w:val="00E32F85"/>
    <w:rsid w:val="00E36FD8"/>
    <w:rsid w:val="00E37000"/>
    <w:rsid w:val="00E37380"/>
    <w:rsid w:val="00E465C4"/>
    <w:rsid w:val="00E63F64"/>
    <w:rsid w:val="00E74623"/>
    <w:rsid w:val="00E778A2"/>
    <w:rsid w:val="00E80E3D"/>
    <w:rsid w:val="00E86D42"/>
    <w:rsid w:val="00E870B8"/>
    <w:rsid w:val="00EA1019"/>
    <w:rsid w:val="00EA3B29"/>
    <w:rsid w:val="00EA4993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929"/>
    <w:rsid w:val="00F46918"/>
    <w:rsid w:val="00F46DDE"/>
    <w:rsid w:val="00F51A49"/>
    <w:rsid w:val="00F655ED"/>
    <w:rsid w:val="00F7033C"/>
    <w:rsid w:val="00F77D18"/>
    <w:rsid w:val="00F96D0D"/>
    <w:rsid w:val="00F976AD"/>
    <w:rsid w:val="00FA4CB8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F7F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7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CBFC68-19D6-465D-87CF-A33340AE31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4</TotalTime>
  <Pages>1</Pages>
  <Words>679</Words>
  <Characters>387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4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Даниел Валентинов</cp:lastModifiedBy>
  <cp:revision>38</cp:revision>
  <cp:lastPrinted>2015-10-26T22:35:00Z</cp:lastPrinted>
  <dcterms:created xsi:type="dcterms:W3CDTF">2019-11-12T12:29:00Z</dcterms:created>
  <dcterms:modified xsi:type="dcterms:W3CDTF">2024-07-28T14:2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76491d3f2e9e8b58c7484a6f661049394535fb2df3562528898eadbcd528c2</vt:lpwstr>
  </property>
</Properties>
</file>